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 w:rsidP="00D72088">
      <w: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B4D4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D446529" w14:textId="77777777" w:rsidR="005D3054" w:rsidRDefault="005D3054">
      <w:pPr>
        <w:rPr>
          <w:sz w:val="28"/>
          <w:szCs w:val="28"/>
        </w:rPr>
      </w:pPr>
    </w:p>
    <w:p w14:paraId="34A9E19B" w14:textId="0CA7057A" w:rsidR="007B4A91" w:rsidRDefault="003F3136">
      <w:pPr>
        <w:rPr>
          <w:sz w:val="28"/>
          <w:szCs w:val="28"/>
        </w:rPr>
      </w:pPr>
      <w:r>
        <w:rPr>
          <w:sz w:val="28"/>
          <w:szCs w:val="28"/>
        </w:rPr>
        <w:t>Game Dev Story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2B8A5C56" w14:textId="77777777" w:rsidR="005D3054" w:rsidRDefault="005D3054">
      <w:pPr>
        <w:ind w:left="720"/>
        <w:rPr>
          <w:sz w:val="28"/>
          <w:szCs w:val="28"/>
        </w:rPr>
      </w:pPr>
    </w:p>
    <w:p w14:paraId="555F2033" w14:textId="2D97970B" w:rsidR="007B4A91" w:rsidRDefault="003F313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create a successful </w:t>
      </w:r>
      <w:proofErr w:type="gramStart"/>
      <w:r>
        <w:rPr>
          <w:sz w:val="28"/>
          <w:szCs w:val="28"/>
        </w:rPr>
        <w:t>game(</w:t>
      </w:r>
      <w:proofErr w:type="gramEnd"/>
      <w:r>
        <w:rPr>
          <w:sz w:val="28"/>
          <w:szCs w:val="28"/>
        </w:rPr>
        <w:t>virtual in-game)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5C638A3A" w14:textId="77777777" w:rsidR="005D3054" w:rsidRDefault="005D3054" w:rsidP="005D3054">
      <w:pPr>
        <w:ind w:left="720"/>
        <w:rPr>
          <w:sz w:val="28"/>
          <w:szCs w:val="28"/>
        </w:rPr>
      </w:pPr>
    </w:p>
    <w:p w14:paraId="0AE3FDBE" w14:textId="5DB3F8FA" w:rsidR="007B4A91" w:rsidRDefault="005D3054" w:rsidP="005D305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’s about a Dev/Creator who </w:t>
      </w:r>
      <w:proofErr w:type="spellStart"/>
      <w:proofErr w:type="gramStart"/>
      <w:r>
        <w:rPr>
          <w:sz w:val="28"/>
          <w:szCs w:val="28"/>
        </w:rPr>
        <w:t>want’s</w:t>
      </w:r>
      <w:proofErr w:type="spellEnd"/>
      <w:proofErr w:type="gramEnd"/>
      <w:r>
        <w:rPr>
          <w:sz w:val="28"/>
          <w:szCs w:val="28"/>
        </w:rPr>
        <w:t xml:space="preserve"> to create a successful game to how good he really is…</w: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3E94CEE4" w:rsidR="007B4A91" w:rsidRDefault="005D3054">
      <w:pPr>
        <w:rPr>
          <w:sz w:val="28"/>
          <w:szCs w:val="28"/>
        </w:rPr>
      </w:pPr>
      <w:r>
        <w:pict w14:anchorId="1B6CF8E3">
          <v:rect id="_x0000_i1044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519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42"/>
        <w:gridCol w:w="4437"/>
        <w:gridCol w:w="2840"/>
      </w:tblGrid>
      <w:tr w:rsidR="007B4A91" w14:paraId="63AC096E" w14:textId="77777777" w:rsidTr="00327D9E">
        <w:trPr>
          <w:trHeight w:val="333"/>
        </w:trPr>
        <w:tc>
          <w:tcPr>
            <w:tcW w:w="12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327D9E">
        <w:trPr>
          <w:trHeight w:val="166"/>
        </w:trPr>
        <w:tc>
          <w:tcPr>
            <w:tcW w:w="12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FB5E6C0" w:rsidR="007B4A91" w:rsidRDefault="002F3D6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n</w:t>
            </w:r>
          </w:p>
        </w:tc>
        <w:tc>
          <w:tcPr>
            <w:tcW w:w="2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2115862" w:rsidR="007B4A91" w:rsidRDefault="002F3D6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is the user</w:t>
            </w:r>
          </w:p>
        </w:tc>
      </w:tr>
      <w:tr w:rsidR="007B4A91" w14:paraId="1E278202" w14:textId="77777777" w:rsidTr="00327D9E">
        <w:trPr>
          <w:trHeight w:val="166"/>
        </w:trPr>
        <w:tc>
          <w:tcPr>
            <w:tcW w:w="12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B6B28AE" w:rsidR="007B4A91" w:rsidRDefault="007B4A91" w:rsidP="00327D9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9CA362F" w:rsidR="007B4A91" w:rsidRDefault="007B4A91" w:rsidP="00327D9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4C4B954A" w14:textId="77777777" w:rsidTr="00327D9E">
        <w:trPr>
          <w:trHeight w:val="166"/>
        </w:trPr>
        <w:tc>
          <w:tcPr>
            <w:tcW w:w="12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 w:rsidTr="00327D9E">
        <w:trPr>
          <w:trHeight w:val="173"/>
        </w:trPr>
        <w:tc>
          <w:tcPr>
            <w:tcW w:w="12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 w:rsidTr="00327D9E">
        <w:trPr>
          <w:trHeight w:val="166"/>
        </w:trPr>
        <w:tc>
          <w:tcPr>
            <w:tcW w:w="12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 w:rsidTr="00327D9E">
        <w:trPr>
          <w:trHeight w:val="166"/>
        </w:trPr>
        <w:tc>
          <w:tcPr>
            <w:tcW w:w="12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 w:rsidTr="00327D9E">
        <w:trPr>
          <w:trHeight w:val="166"/>
        </w:trPr>
        <w:tc>
          <w:tcPr>
            <w:tcW w:w="12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 w:rsidTr="00327D9E">
        <w:trPr>
          <w:trHeight w:val="166"/>
        </w:trPr>
        <w:tc>
          <w:tcPr>
            <w:tcW w:w="12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38EE237" w:rsidR="007B4A91" w:rsidRDefault="00327D9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C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DEEDE9E" w:rsidR="007B4A91" w:rsidRDefault="00327D9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is just the background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6740C6D" w:rsidR="007B4A91" w:rsidRDefault="00327D9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RRO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9A04A69" w:rsidR="007B4A91" w:rsidRDefault="00327D9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can </w:t>
            </w:r>
            <w:proofErr w:type="spellStart"/>
            <w:r>
              <w:rPr>
                <w:sz w:val="28"/>
                <w:szCs w:val="28"/>
              </w:rPr>
              <w:t>currupt</w:t>
            </w:r>
            <w:proofErr w:type="spellEnd"/>
            <w:r>
              <w:rPr>
                <w:sz w:val="28"/>
                <w:szCs w:val="28"/>
              </w:rPr>
              <w:t xml:space="preserve"> the players coding progress so the player will have to restar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6A534FF3" w14:textId="0B6264EC" w:rsidR="007B4A91" w:rsidRDefault="00356182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659177F" wp14:editId="76BB02CE">
            <wp:extent cx="2095500" cy="15773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57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291BA2" wp14:editId="00C80D3E">
            <wp:extent cx="5943600" cy="43268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3B83C919" w:rsidR="007B4A91" w:rsidRDefault="00367209">
      <w:pPr>
        <w:rPr>
          <w:sz w:val="28"/>
          <w:szCs w:val="28"/>
        </w:rPr>
      </w:pPr>
      <w:r>
        <w:t>Errors will become harder to solve after every little progress…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579435209">
    <w:abstractNumId w:val="0"/>
  </w:num>
  <w:num w:numId="2" w16cid:durableId="1038437385">
    <w:abstractNumId w:val="1"/>
  </w:num>
  <w:num w:numId="3" w16cid:durableId="1179811397">
    <w:abstractNumId w:val="3"/>
  </w:num>
  <w:num w:numId="4" w16cid:durableId="18687892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6142F"/>
    <w:rsid w:val="002F3D61"/>
    <w:rsid w:val="00327D9E"/>
    <w:rsid w:val="00356182"/>
    <w:rsid w:val="00367209"/>
    <w:rsid w:val="003B4D4C"/>
    <w:rsid w:val="003F3136"/>
    <w:rsid w:val="00556965"/>
    <w:rsid w:val="005D3054"/>
    <w:rsid w:val="007B4A91"/>
    <w:rsid w:val="00C93D5B"/>
    <w:rsid w:val="00D72088"/>
    <w:rsid w:val="00FF4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IntenseEmphasis">
    <w:name w:val="Intense Emphasis"/>
    <w:basedOn w:val="DefaultParagraphFont"/>
    <w:uiPriority w:val="21"/>
    <w:qFormat/>
    <w:rsid w:val="00D72088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4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UNAVA SAHA</cp:lastModifiedBy>
  <cp:revision>30</cp:revision>
  <dcterms:created xsi:type="dcterms:W3CDTF">2021-03-18T05:03:00Z</dcterms:created>
  <dcterms:modified xsi:type="dcterms:W3CDTF">2022-05-30T12:20:00Z</dcterms:modified>
</cp:coreProperties>
</file>